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E719A7" w:rsidP="00EF4A95">
      <w:pPr>
        <w:tabs>
          <w:tab w:val="left" w:pos="3135"/>
        </w:tabs>
      </w:pPr>
      <w:r>
        <w:tab/>
      </w:r>
    </w:p>
    <w:p w:rsidR="002A2A03" w:rsidRDefault="002A2A03"/>
    <w:p w:rsidR="002A2A03" w:rsidRDefault="00E719A7">
      <w:pPr>
        <w:jc w:val="center"/>
      </w:pPr>
      <w:r>
        <w:t>Discussion 1-5</w:t>
      </w:r>
    </w:p>
    <w:p w:rsidR="002A2A03" w:rsidRDefault="00E719A7">
      <w:pPr>
        <w:jc w:val="center"/>
      </w:pPr>
      <w:r>
        <w:t xml:space="preserve">Name </w:t>
      </w:r>
    </w:p>
    <w:p w:rsidR="00B95839" w:rsidRDefault="00E719A7"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E719A7" w:rsidP="00B621E4">
      <w:pPr>
        <w:ind w:firstLine="0"/>
        <w:jc w:val="center"/>
        <w:rPr>
          <w:b/>
        </w:rPr>
      </w:pPr>
      <w:r>
        <w:rPr>
          <w:b/>
        </w:rPr>
        <w:lastRenderedPageBreak/>
        <w:t>Discussion 1-5</w:t>
      </w:r>
    </w:p>
    <w:p w:rsidR="008D2D24" w:rsidRPr="008D2D24" w:rsidRDefault="008D2D24" w:rsidP="00EA6004">
      <w:pPr>
        <w:ind w:firstLine="0"/>
        <w:rPr>
          <w:b/>
        </w:rPr>
      </w:pPr>
      <w:r>
        <w:rPr>
          <w:b/>
        </w:rPr>
        <w:t>Discussion 1:</w:t>
      </w:r>
    </w:p>
    <w:p w:rsidR="0073594E" w:rsidRDefault="001447C5" w:rsidP="008D2D24">
      <w:r>
        <w:t xml:space="preserve">Myths can be defined in many ways such as tales and stores describing or interpreting the inner working of the universe including religious beliefs. </w:t>
      </w:r>
      <w:r w:rsidR="00982C4E">
        <w:t>In Polynesian culture, Maui was a god. He and his mother were worried about the shortness of the day to complete any work. So, by using magic and a mysterious fish hook he controlled the sun to crawl slowly on the sky</w:t>
      </w:r>
      <w:r w:rsidR="006C3899">
        <w:t xml:space="preserve"> </w:t>
      </w:r>
      <w:r w:rsidR="006C3899">
        <w:fldChar w:fldCharType="begin"/>
      </w:r>
      <w:r w:rsidR="006C3899">
        <w:instrText xml:space="preserve"> ADDIN ZOTERO_ITEM CSL_CITATION {"citationID":"a29cbtfv542","properties":{"formattedCitation":"(Graves, 1955)","plainCitation":"(Graves, 1955)"},"citationItems":[{"id":1696,"uris":["http://zotero.org/users/local/gITejLE9/items/R46H8HLP"],"uri":["http://zotero.org/users/local/gITejLE9/items/R46H8HLP"],"itemData":{"id":1696,"type":"book","title":"The Greek Myths. Vol. 1","publisher":"Penguin Baltimore","volume":"160","author":[{"family":"Graves","given":"Robert"}],"issued":{"date-parts":[["1955"]]}}}],"schema":"https://github.com/citation-style-language/schema/raw/master/csl-citation.json"} </w:instrText>
      </w:r>
      <w:r w:rsidR="006C3899">
        <w:fldChar w:fldCharType="separate"/>
      </w:r>
      <w:r w:rsidR="006C3899" w:rsidRPr="006C3899">
        <w:t>(Graves, 1955)</w:t>
      </w:r>
      <w:r w:rsidR="006C3899">
        <w:fldChar w:fldCharType="end"/>
      </w:r>
      <w:r w:rsidR="00982C4E">
        <w:t xml:space="preserve">. </w:t>
      </w:r>
      <w:r w:rsidR="00BE73BF">
        <w:t xml:space="preserve">Similar myths from Izanami deities created the </w:t>
      </w:r>
      <w:r w:rsidR="000B0048">
        <w:t>Kagutsuchi, known as the fire god. Some religions and cultures still believe in myths.</w:t>
      </w:r>
    </w:p>
    <w:p w:rsidR="008D2D24" w:rsidRPr="008D2D24" w:rsidRDefault="008D2D24" w:rsidP="008D2D24">
      <w:pPr>
        <w:ind w:firstLine="0"/>
        <w:rPr>
          <w:b/>
        </w:rPr>
      </w:pPr>
      <w:r>
        <w:rPr>
          <w:b/>
        </w:rPr>
        <w:t>Discussion 2</w:t>
      </w:r>
      <w:r>
        <w:rPr>
          <w:b/>
        </w:rPr>
        <w:t>:</w:t>
      </w:r>
    </w:p>
    <w:p w:rsidR="00823761" w:rsidRDefault="00E719A7" w:rsidP="008D2D24">
      <w:r>
        <w:t>Data of millions of Facebook users was breached in a session hijacking attack during 2018. Attackers were able to steal login cookies from end users and then used t</w:t>
      </w:r>
      <w:r>
        <w:t>he stolen cookies to authenticate on servers of the social media network. The attack was discovered when multiple requests were identified on the server with the same digital footprint</w:t>
      </w:r>
      <w:r w:rsidR="006C3899">
        <w:t xml:space="preserve"> </w:t>
      </w:r>
      <w:r w:rsidR="006C3899">
        <w:fldChar w:fldCharType="begin"/>
      </w:r>
      <w:r w:rsidR="006C3899">
        <w:instrText xml:space="preserve"> ADDIN ZOTERO_ITEM CSL_CITATION {"citationID":"a22r3hfmjdn","properties":{"formattedCitation":"(Isaac &amp; Frenkel, 2018)","plainCitation":"(Isaac &amp; Frenkel, 2018)"},"citationItems":[{"id":1697,"uris":["http://zotero.org/users/local/gITejLE9/items/HWR2PZXZ"],"uri":["http://zotero.org/users/local/gITejLE9/items/HWR2PZXZ"],"itemData":{"id":1697,"type":"article-journal","title":"Facebook Security Breach Exposes Accounts of 50 Million Users","container-title":"NY Times (Sept. 28, 2018), https://www. nytimes. com/2018/09/28/technology/facebook-hack-data-breach. html","author":[{"family":"Isaac","given":"Mike"},{"family":"Frenkel","given":"Sheera"}],"issued":{"date-parts":[["2018"]]}}}],"schema":"https://github.com/citation-style-language/schema/raw/master/csl-citation.json"} </w:instrText>
      </w:r>
      <w:r w:rsidR="006C3899">
        <w:fldChar w:fldCharType="separate"/>
      </w:r>
      <w:r w:rsidR="006C3899" w:rsidRPr="006C3899">
        <w:t>(Isaac &amp; Frenkel, 2018)</w:t>
      </w:r>
      <w:r w:rsidR="006C3899">
        <w:fldChar w:fldCharType="end"/>
      </w:r>
      <w:r>
        <w:t xml:space="preserve">. </w:t>
      </w:r>
      <w:r w:rsidR="00097DB2">
        <w:t>After the attack, the social media giant changed the authentication mechanism on servers and the expiry dates of specific cookies.</w:t>
      </w:r>
    </w:p>
    <w:p w:rsidR="008D2D24" w:rsidRPr="008D2D24" w:rsidRDefault="008D2D24" w:rsidP="008D2D24">
      <w:pPr>
        <w:ind w:firstLine="0"/>
        <w:rPr>
          <w:b/>
        </w:rPr>
      </w:pPr>
      <w:r>
        <w:rPr>
          <w:b/>
        </w:rPr>
        <w:t>Discussion 3</w:t>
      </w:r>
      <w:r>
        <w:rPr>
          <w:b/>
        </w:rPr>
        <w:t>:</w:t>
      </w:r>
    </w:p>
    <w:p w:rsidR="002B07A2" w:rsidRDefault="00E719A7" w:rsidP="00EA6004">
      <w:pPr>
        <w:ind w:firstLine="0"/>
      </w:pPr>
      <w:r>
        <w:tab/>
      </w:r>
      <w:r w:rsidR="00123216">
        <w:t xml:space="preserve">In 2017, a word press malware </w:t>
      </w:r>
      <w:r w:rsidR="00B22596">
        <w:t>capable of stealing cookies form users compromised thousands of website designed using word press programming models. The attacks were successful due to the flaws in code rendering engine of word press. The vulnerability was fixed by word press to prevent future atta</w:t>
      </w:r>
      <w:r w:rsidR="009A257D">
        <w:t>c</w:t>
      </w:r>
      <w:r w:rsidR="00B22596">
        <w:t>ks.</w:t>
      </w:r>
    </w:p>
    <w:p w:rsidR="008D2D24" w:rsidRPr="008D2D24" w:rsidRDefault="008D2D24" w:rsidP="008D2D24">
      <w:pPr>
        <w:ind w:firstLine="0"/>
        <w:rPr>
          <w:b/>
        </w:rPr>
      </w:pPr>
      <w:r>
        <w:rPr>
          <w:b/>
        </w:rPr>
        <w:t>Discussion 4</w:t>
      </w:r>
      <w:r>
        <w:rPr>
          <w:b/>
        </w:rPr>
        <w:t>:</w:t>
      </w:r>
    </w:p>
    <w:p w:rsidR="009A257D" w:rsidRDefault="00E719A7" w:rsidP="00EA6004">
      <w:pPr>
        <w:ind w:firstLine="0"/>
      </w:pPr>
      <w:r>
        <w:tab/>
      </w:r>
      <w:r w:rsidR="004B4B1A">
        <w:t>Modern Olympics are somewhat similar to the ancient Olympics. Like the modern Olympics, ancient Olympics were also celebrated every four years with a simil</w:t>
      </w:r>
      <w:r w:rsidR="008E41BC">
        <w:t xml:space="preserve">ar type of gaming </w:t>
      </w:r>
      <w:r w:rsidR="008E41BC">
        <w:lastRenderedPageBreak/>
        <w:t xml:space="preserve">competitions such as jumping, wrestling, etc. </w:t>
      </w:r>
      <w:r w:rsidR="00C14792">
        <w:t xml:space="preserve">For ancient Olympics, married women were not allowed to participate, but unmarried females were allowed to participate. </w:t>
      </w:r>
      <w:r w:rsidR="00BD08BF">
        <w:t xml:space="preserve">The “Running girl” statue was a symbolization for female participation in Olympics and what they wore during games. </w:t>
      </w:r>
    </w:p>
    <w:p w:rsidR="008D2D24" w:rsidRPr="008D2D24" w:rsidRDefault="008D2D24" w:rsidP="00EA6004">
      <w:pPr>
        <w:ind w:firstLine="0"/>
        <w:rPr>
          <w:b/>
        </w:rPr>
      </w:pPr>
      <w:r>
        <w:rPr>
          <w:b/>
        </w:rPr>
        <w:t>Discussion 5</w:t>
      </w:r>
      <w:r>
        <w:rPr>
          <w:b/>
        </w:rPr>
        <w:t>:</w:t>
      </w:r>
      <w:bookmarkStart w:id="0" w:name="_GoBack"/>
      <w:bookmarkEnd w:id="0"/>
    </w:p>
    <w:p w:rsidR="0073594E" w:rsidRDefault="00E719A7" w:rsidP="00EA6004">
      <w:pPr>
        <w:ind w:firstLine="0"/>
      </w:pPr>
      <w:r>
        <w:tab/>
        <w:t xml:space="preserve">Emperor Titus Flavius </w:t>
      </w:r>
      <w:r w:rsidR="00CC5289">
        <w:t xml:space="preserve">Vespasian built the Colosseum in ancient Rome as a gift to his people. It was built at the heart of the town where it was used to house commercial activities. </w:t>
      </w:r>
      <w:r w:rsidR="002C66DC">
        <w:t xml:space="preserve">It was the fascinating structure of ancient Rome. Due to the circumstances and reasons for that, it was built make it comparable </w:t>
      </w:r>
      <w:r w:rsidR="00DE38CE">
        <w:t xml:space="preserve">to modern corporate and religious structures. </w:t>
      </w:r>
    </w:p>
    <w:p w:rsidR="00D3691C" w:rsidRDefault="00E719A7" w:rsidP="00EA6004">
      <w:pPr>
        <w:ind w:firstLine="0"/>
      </w:pPr>
      <w:r>
        <w:tab/>
      </w:r>
      <w:r w:rsidR="002C66DC">
        <w:t xml:space="preserve"> </w:t>
      </w:r>
    </w:p>
    <w:p w:rsidR="00077267" w:rsidRDefault="00E719A7" w:rsidP="00EA6004">
      <w:pPr>
        <w:ind w:firstLine="0"/>
      </w:pPr>
      <w:r>
        <w:tab/>
      </w:r>
    </w:p>
    <w:p w:rsidR="004320C2" w:rsidRDefault="004320C2" w:rsidP="00EF4A95">
      <w:pPr>
        <w:ind w:firstLine="0"/>
      </w:pPr>
    </w:p>
    <w:p w:rsidR="004320C2" w:rsidRDefault="004320C2" w:rsidP="00EF4A95">
      <w:pPr>
        <w:ind w:firstLine="0"/>
      </w:pPr>
    </w:p>
    <w:p w:rsidR="004320C2" w:rsidRDefault="004320C2" w:rsidP="00EF4A95">
      <w:pPr>
        <w:ind w:firstLine="0"/>
      </w:pPr>
    </w:p>
    <w:p w:rsidR="004320C2" w:rsidRDefault="004320C2" w:rsidP="00EF4A95">
      <w:pPr>
        <w:ind w:firstLine="0"/>
      </w:pPr>
    </w:p>
    <w:p w:rsidR="004320C2" w:rsidRDefault="004320C2" w:rsidP="00EF4A95">
      <w:pPr>
        <w:ind w:firstLine="0"/>
      </w:pPr>
    </w:p>
    <w:p w:rsidR="004320C2" w:rsidRDefault="004320C2"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6C3899" w:rsidP="00EF4A95">
      <w:pPr>
        <w:ind w:firstLine="0"/>
      </w:pPr>
    </w:p>
    <w:p w:rsidR="006C3899" w:rsidRDefault="00E719A7" w:rsidP="006C3899">
      <w:pPr>
        <w:ind w:firstLine="0"/>
        <w:jc w:val="center"/>
      </w:pPr>
      <w:r>
        <w:t>References</w:t>
      </w:r>
    </w:p>
    <w:p w:rsidR="006C3899" w:rsidRPr="006C3899" w:rsidRDefault="00E719A7" w:rsidP="006C3899">
      <w:pPr>
        <w:pStyle w:val="Bibliography"/>
      </w:pPr>
      <w:r>
        <w:fldChar w:fldCharType="begin"/>
      </w:r>
      <w:r>
        <w:instrText xml:space="preserve"> ADDIN ZOTERO_BIBL {"custom":[]} CSL_BIBLIOGRAPHY </w:instrText>
      </w:r>
      <w:r>
        <w:fldChar w:fldCharType="separate"/>
      </w:r>
      <w:r w:rsidRPr="006C3899">
        <w:t xml:space="preserve">Graves, R. (1955). </w:t>
      </w:r>
      <w:r w:rsidRPr="006C3899">
        <w:rPr>
          <w:i/>
          <w:iCs/>
        </w:rPr>
        <w:t>The Greek Myths. Vol. 1</w:t>
      </w:r>
      <w:r w:rsidRPr="006C3899">
        <w:t xml:space="preserve"> (Vol. 160). Penguin Baltimore.</w:t>
      </w:r>
    </w:p>
    <w:p w:rsidR="006C3899" w:rsidRPr="006C3899" w:rsidRDefault="00E719A7" w:rsidP="006C3899">
      <w:pPr>
        <w:pStyle w:val="Bibliography"/>
      </w:pPr>
      <w:r w:rsidRPr="006C3899">
        <w:t xml:space="preserve">Isaac, M., &amp; Frenkel, S. (2018). Facebook Security Breach Exposes Accounts of 50 Million Users. </w:t>
      </w:r>
      <w:r w:rsidRPr="006C3899">
        <w:rPr>
          <w:i/>
          <w:iCs/>
        </w:rPr>
        <w:t>NY Times (Sept. 28, 2018), Https://W</w:t>
      </w:r>
      <w:r w:rsidRPr="006C3899">
        <w:rPr>
          <w:i/>
          <w:iCs/>
        </w:rPr>
        <w:t>ww. Nytimes. Com/2018/09/28/Technology/Facebook-Hack-Data-Breach. Html</w:t>
      </w:r>
      <w:r w:rsidRPr="006C3899">
        <w:t>.</w:t>
      </w:r>
    </w:p>
    <w:p w:rsidR="006C3899" w:rsidRDefault="00E719A7" w:rsidP="006C3899">
      <w:pPr>
        <w:ind w:firstLine="0"/>
        <w:jc w:val="center"/>
      </w:pPr>
      <w:r>
        <w:fldChar w:fldCharType="end"/>
      </w:r>
    </w:p>
    <w:sectPr w:rsidR="006C3899">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19A7" w:rsidRDefault="00E719A7">
      <w:pPr>
        <w:spacing w:line="240" w:lineRule="auto"/>
      </w:pPr>
      <w:r>
        <w:separator/>
      </w:r>
    </w:p>
  </w:endnote>
  <w:endnote w:type="continuationSeparator" w:id="0">
    <w:p w:rsidR="00E719A7" w:rsidRDefault="00E719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19A7" w:rsidRDefault="00E719A7">
      <w:pPr>
        <w:spacing w:line="240" w:lineRule="auto"/>
      </w:pPr>
      <w:r>
        <w:separator/>
      </w:r>
    </w:p>
  </w:footnote>
  <w:footnote w:type="continuationSeparator" w:id="0">
    <w:p w:rsidR="00E719A7" w:rsidRDefault="00E719A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719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719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2D24">
      <w:rPr>
        <w:rStyle w:val="PageNumber"/>
        <w:noProof/>
      </w:rPr>
      <w:t>2</w:t>
    </w:r>
    <w:r>
      <w:rPr>
        <w:rStyle w:val="PageNumber"/>
      </w:rPr>
      <w:fldChar w:fldCharType="end"/>
    </w:r>
  </w:p>
  <w:p w:rsidR="002A2A03" w:rsidRDefault="00E719A7">
    <w:pPr>
      <w:pStyle w:val="Header"/>
      <w:ind w:right="360" w:firstLine="0"/>
    </w:pPr>
    <w:r>
      <w:t>DISCUSSION 1-5</w:t>
    </w:r>
    <w:r w:rsidR="00A109EB">
      <w:t xml:space="preserve"> </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719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2D24">
      <w:rPr>
        <w:rStyle w:val="PageNumber"/>
        <w:noProof/>
      </w:rPr>
      <w:t>1</w:t>
    </w:r>
    <w:r>
      <w:rPr>
        <w:rStyle w:val="PageNumber"/>
      </w:rPr>
      <w:fldChar w:fldCharType="end"/>
    </w:r>
  </w:p>
  <w:p w:rsidR="002A2A03" w:rsidRDefault="00E719A7">
    <w:pPr>
      <w:ind w:right="360" w:firstLine="0"/>
    </w:pPr>
    <w:r>
      <w:t xml:space="preserve">Running head: </w:t>
    </w:r>
    <w:r w:rsidR="00EA6004">
      <w:t>DISCUSSION 1-5</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sFAMbqXlEtAAAA"/>
  </w:docVars>
  <w:rsids>
    <w:rsidRoot w:val="00CF29F0"/>
    <w:rsid w:val="000023C4"/>
    <w:rsid w:val="0000793A"/>
    <w:rsid w:val="00007F8E"/>
    <w:rsid w:val="00046599"/>
    <w:rsid w:val="00075C01"/>
    <w:rsid w:val="00077267"/>
    <w:rsid w:val="00097DB2"/>
    <w:rsid w:val="000B0048"/>
    <w:rsid w:val="000B0A32"/>
    <w:rsid w:val="00123216"/>
    <w:rsid w:val="00140CE8"/>
    <w:rsid w:val="001447C5"/>
    <w:rsid w:val="00147B28"/>
    <w:rsid w:val="00166139"/>
    <w:rsid w:val="001A0A79"/>
    <w:rsid w:val="001B2F79"/>
    <w:rsid w:val="001C065B"/>
    <w:rsid w:val="001C42C2"/>
    <w:rsid w:val="001E2013"/>
    <w:rsid w:val="00212927"/>
    <w:rsid w:val="0023031F"/>
    <w:rsid w:val="00233183"/>
    <w:rsid w:val="0024340D"/>
    <w:rsid w:val="00246146"/>
    <w:rsid w:val="00251411"/>
    <w:rsid w:val="00271243"/>
    <w:rsid w:val="002A2A03"/>
    <w:rsid w:val="002B07A2"/>
    <w:rsid w:val="002C66DC"/>
    <w:rsid w:val="002D5F9C"/>
    <w:rsid w:val="002E0F32"/>
    <w:rsid w:val="002E7358"/>
    <w:rsid w:val="0030341D"/>
    <w:rsid w:val="00311868"/>
    <w:rsid w:val="00313DA3"/>
    <w:rsid w:val="00323854"/>
    <w:rsid w:val="00361A13"/>
    <w:rsid w:val="00377884"/>
    <w:rsid w:val="003815F3"/>
    <w:rsid w:val="00390012"/>
    <w:rsid w:val="00393A20"/>
    <w:rsid w:val="003A4309"/>
    <w:rsid w:val="003B081A"/>
    <w:rsid w:val="003C5EA6"/>
    <w:rsid w:val="003C6646"/>
    <w:rsid w:val="003D2E1B"/>
    <w:rsid w:val="004018B2"/>
    <w:rsid w:val="00421B96"/>
    <w:rsid w:val="004229D9"/>
    <w:rsid w:val="004320C2"/>
    <w:rsid w:val="00432199"/>
    <w:rsid w:val="00435AA6"/>
    <w:rsid w:val="00454528"/>
    <w:rsid w:val="0047191A"/>
    <w:rsid w:val="00480F91"/>
    <w:rsid w:val="004957C2"/>
    <w:rsid w:val="00496757"/>
    <w:rsid w:val="004A2D26"/>
    <w:rsid w:val="004B4B1A"/>
    <w:rsid w:val="004E1A61"/>
    <w:rsid w:val="004E24CA"/>
    <w:rsid w:val="0050128E"/>
    <w:rsid w:val="00507173"/>
    <w:rsid w:val="0051793F"/>
    <w:rsid w:val="00550FC6"/>
    <w:rsid w:val="00563EB1"/>
    <w:rsid w:val="005722C0"/>
    <w:rsid w:val="005907B1"/>
    <w:rsid w:val="005B0960"/>
    <w:rsid w:val="005C3508"/>
    <w:rsid w:val="005D00FF"/>
    <w:rsid w:val="005D7758"/>
    <w:rsid w:val="005E735E"/>
    <w:rsid w:val="00605A38"/>
    <w:rsid w:val="0061580C"/>
    <w:rsid w:val="006321AD"/>
    <w:rsid w:val="00640470"/>
    <w:rsid w:val="0068455B"/>
    <w:rsid w:val="00684593"/>
    <w:rsid w:val="006A2129"/>
    <w:rsid w:val="006C1178"/>
    <w:rsid w:val="006C12E0"/>
    <w:rsid w:val="006C17C5"/>
    <w:rsid w:val="006C3899"/>
    <w:rsid w:val="006E3557"/>
    <w:rsid w:val="0073594E"/>
    <w:rsid w:val="00774A3E"/>
    <w:rsid w:val="007861A0"/>
    <w:rsid w:val="00787BB4"/>
    <w:rsid w:val="00795A0D"/>
    <w:rsid w:val="007A789C"/>
    <w:rsid w:val="007C73EB"/>
    <w:rsid w:val="007E1CA1"/>
    <w:rsid w:val="007E4DBB"/>
    <w:rsid w:val="0081318C"/>
    <w:rsid w:val="00823761"/>
    <w:rsid w:val="00830A52"/>
    <w:rsid w:val="00843822"/>
    <w:rsid w:val="008453DB"/>
    <w:rsid w:val="00873AF5"/>
    <w:rsid w:val="00891F79"/>
    <w:rsid w:val="008B6E33"/>
    <w:rsid w:val="008C5CBA"/>
    <w:rsid w:val="008D2D24"/>
    <w:rsid w:val="008E41BC"/>
    <w:rsid w:val="008F5662"/>
    <w:rsid w:val="00901A88"/>
    <w:rsid w:val="00911740"/>
    <w:rsid w:val="0091463D"/>
    <w:rsid w:val="009268A1"/>
    <w:rsid w:val="009451D9"/>
    <w:rsid w:val="00953A21"/>
    <w:rsid w:val="00953D6F"/>
    <w:rsid w:val="009764B6"/>
    <w:rsid w:val="00982C4E"/>
    <w:rsid w:val="00985026"/>
    <w:rsid w:val="00986F36"/>
    <w:rsid w:val="009A257D"/>
    <w:rsid w:val="009E3FFB"/>
    <w:rsid w:val="009E4ADE"/>
    <w:rsid w:val="009F546D"/>
    <w:rsid w:val="00A00226"/>
    <w:rsid w:val="00A109EB"/>
    <w:rsid w:val="00A162F7"/>
    <w:rsid w:val="00A322EE"/>
    <w:rsid w:val="00A43FA3"/>
    <w:rsid w:val="00A623A2"/>
    <w:rsid w:val="00AA0E9C"/>
    <w:rsid w:val="00AB634E"/>
    <w:rsid w:val="00AE5B34"/>
    <w:rsid w:val="00AF11AD"/>
    <w:rsid w:val="00AF3DCB"/>
    <w:rsid w:val="00B22596"/>
    <w:rsid w:val="00B22762"/>
    <w:rsid w:val="00B23A42"/>
    <w:rsid w:val="00B35F92"/>
    <w:rsid w:val="00B4200E"/>
    <w:rsid w:val="00B46071"/>
    <w:rsid w:val="00B56B16"/>
    <w:rsid w:val="00B621E4"/>
    <w:rsid w:val="00B67B81"/>
    <w:rsid w:val="00B73C54"/>
    <w:rsid w:val="00B84D75"/>
    <w:rsid w:val="00B95839"/>
    <w:rsid w:val="00BB408F"/>
    <w:rsid w:val="00BD08BF"/>
    <w:rsid w:val="00BE73BF"/>
    <w:rsid w:val="00C022DE"/>
    <w:rsid w:val="00C14792"/>
    <w:rsid w:val="00C37652"/>
    <w:rsid w:val="00C37EC1"/>
    <w:rsid w:val="00C53712"/>
    <w:rsid w:val="00C67138"/>
    <w:rsid w:val="00C82E69"/>
    <w:rsid w:val="00C87961"/>
    <w:rsid w:val="00C92425"/>
    <w:rsid w:val="00C953AF"/>
    <w:rsid w:val="00CC5289"/>
    <w:rsid w:val="00CD4CDA"/>
    <w:rsid w:val="00CD6D69"/>
    <w:rsid w:val="00CE47AB"/>
    <w:rsid w:val="00CE7D80"/>
    <w:rsid w:val="00CF29F0"/>
    <w:rsid w:val="00D20444"/>
    <w:rsid w:val="00D3691C"/>
    <w:rsid w:val="00D62DFF"/>
    <w:rsid w:val="00D90033"/>
    <w:rsid w:val="00D95B6C"/>
    <w:rsid w:val="00DB5F27"/>
    <w:rsid w:val="00DB65F9"/>
    <w:rsid w:val="00DE1E3A"/>
    <w:rsid w:val="00DE38CE"/>
    <w:rsid w:val="00DE3B00"/>
    <w:rsid w:val="00E35DF4"/>
    <w:rsid w:val="00E44A3B"/>
    <w:rsid w:val="00E523D1"/>
    <w:rsid w:val="00E56752"/>
    <w:rsid w:val="00E719A7"/>
    <w:rsid w:val="00E97112"/>
    <w:rsid w:val="00EA6004"/>
    <w:rsid w:val="00EB44F3"/>
    <w:rsid w:val="00EB64A5"/>
    <w:rsid w:val="00EF4A95"/>
    <w:rsid w:val="00F14CE0"/>
    <w:rsid w:val="00F3366E"/>
    <w:rsid w:val="00F427F2"/>
    <w:rsid w:val="00F63967"/>
    <w:rsid w:val="00FA1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4</cp:revision>
  <dcterms:created xsi:type="dcterms:W3CDTF">2019-01-06T04:44:00Z</dcterms:created>
  <dcterms:modified xsi:type="dcterms:W3CDTF">2019-01-0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4pvoq9hy"/&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